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163CEF" w14:textId="1B2C515A" w:rsidR="00F525C9" w:rsidRPr="00F525C9" w:rsidRDefault="00F525C9" w:rsidP="00F525C9">
      <w:pPr>
        <w:pStyle w:val="Heading1"/>
        <w:jc w:val="center"/>
        <w:rPr>
          <w:lang w:val="en-US"/>
        </w:rPr>
      </w:pPr>
      <w:r>
        <w:t xml:space="preserve">Лекция № </w:t>
      </w:r>
      <w:r>
        <w:rPr>
          <w:lang w:val="en-US"/>
        </w:rPr>
        <w:t>5</w:t>
      </w:r>
    </w:p>
    <w:p w14:paraId="5A433602" w14:textId="77777777" w:rsidR="0098091B" w:rsidRDefault="00C13A08">
      <w:pPr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sz w:val="36"/>
          <w:szCs w:val="36"/>
        </w:rPr>
        <w:t>11.03.19</w:t>
      </w:r>
    </w:p>
    <w:p w14:paraId="5F7BCF6E" w14:textId="77777777" w:rsidR="0098091B" w:rsidRDefault="00C13A08">
      <w:pPr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sz w:val="36"/>
          <w:szCs w:val="36"/>
        </w:rPr>
        <w:t>Реформы Петра</w:t>
      </w:r>
    </w:p>
    <w:p w14:paraId="2BD18D99" w14:textId="77777777" w:rsidR="0098091B" w:rsidRDefault="0098091B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2131E9DF" w14:textId="77777777"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1689 - Пётр становится полноценным царём (брат не принимает участия, первое время Петру)</w:t>
      </w:r>
    </w:p>
    <w:p w14:paraId="12E5C7D6" w14:textId="77777777"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до 1694 г. мать управляет вместо Петра</w:t>
      </w:r>
    </w:p>
    <w:p w14:paraId="14301C96" w14:textId="77777777" w:rsidR="0098091B" w:rsidRDefault="00C13A08">
      <w:pPr>
        <w:numPr>
          <w:ilvl w:val="0"/>
          <w:numId w:val="12"/>
        </w:num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она была пассивна 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( единственная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 xml:space="preserve"> заметная реформа: за убийство мужа вместо закапывания просто отрезали голову )</w:t>
      </w:r>
    </w:p>
    <w:p w14:paraId="14C550AE" w14:textId="77777777" w:rsidR="0098091B" w:rsidRDefault="00C13A08">
      <w:pPr>
        <w:pStyle w:val="Heading1"/>
        <w:keepNext w:val="0"/>
        <w:keepLines w:val="0"/>
        <w:spacing w:before="480"/>
        <w:rPr>
          <w:rFonts w:ascii="Times New Roman" w:eastAsia="Times New Roman" w:hAnsi="Times New Roman" w:cs="Times New Roman"/>
          <w:sz w:val="28"/>
          <w:szCs w:val="28"/>
        </w:rPr>
      </w:pPr>
      <w:bookmarkStart w:id="0" w:name="_lwo9c3lgcoxj" w:colFirst="0" w:colLast="0"/>
      <w:bookmarkEnd w:id="0"/>
      <w:proofErr w:type="spellStart"/>
      <w:r>
        <w:rPr>
          <w:rFonts w:ascii="Times New Roman" w:eastAsia="Times New Roman" w:hAnsi="Times New Roman" w:cs="Times New Roman"/>
          <w:b/>
          <w:sz w:val="28"/>
          <w:szCs w:val="28"/>
        </w:rPr>
        <w:t>Всешутейший</w:t>
      </w:r>
      <w:proofErr w:type="spellEnd"/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/>
          <w:sz w:val="28"/>
          <w:szCs w:val="28"/>
        </w:rPr>
        <w:t>всепьянейший</w:t>
      </w:r>
      <w:proofErr w:type="spellEnd"/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и </w:t>
      </w:r>
      <w:proofErr w:type="spellStart"/>
      <w:r>
        <w:rPr>
          <w:rFonts w:ascii="Times New Roman" w:eastAsia="Times New Roman" w:hAnsi="Times New Roman" w:cs="Times New Roman"/>
          <w:b/>
          <w:sz w:val="28"/>
          <w:szCs w:val="28"/>
        </w:rPr>
        <w:t>сумасброднейший</w:t>
      </w:r>
      <w:proofErr w:type="spellEnd"/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собор </w:t>
      </w:r>
      <w:r>
        <w:rPr>
          <w:rFonts w:ascii="Times New Roman" w:eastAsia="Times New Roman" w:hAnsi="Times New Roman" w:cs="Times New Roman"/>
          <w:sz w:val="28"/>
          <w:szCs w:val="28"/>
        </w:rPr>
        <w:t>(похоже на опричнину, только игра)</w:t>
      </w:r>
    </w:p>
    <w:p w14:paraId="70B4E0CD" w14:textId="77777777"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собор возглавлял папа кесарь - первый папа учитель Петра - главный пьяница</w:t>
      </w:r>
    </w:p>
    <w:p w14:paraId="6620FE26" w14:textId="77777777" w:rsidR="0098091B" w:rsidRDefault="00C13A08">
      <w:pPr>
        <w:numPr>
          <w:ilvl w:val="0"/>
          <w:numId w:val="7"/>
        </w:num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в основном матерные клички</w:t>
      </w:r>
    </w:p>
    <w:p w14:paraId="1AC2E461" w14:textId="77777777" w:rsidR="0098091B" w:rsidRDefault="00C13A08">
      <w:pPr>
        <w:numPr>
          <w:ilvl w:val="0"/>
          <w:numId w:val="7"/>
        </w:num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занимались пьянками и гулянками</w:t>
      </w:r>
    </w:p>
    <w:p w14:paraId="41C01848" w14:textId="77777777" w:rsidR="0098091B" w:rsidRDefault="00C13A08">
      <w:pPr>
        <w:numPr>
          <w:ilvl w:val="0"/>
          <w:numId w:val="7"/>
        </w:num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пьяная ватага </w:t>
      </w:r>
    </w:p>
    <w:p w14:paraId="01706118" w14:textId="77777777" w:rsidR="0098091B" w:rsidRDefault="00C13A08">
      <w:pPr>
        <w:numPr>
          <w:ilvl w:val="0"/>
          <w:numId w:val="7"/>
        </w:num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если что-то не нравилось,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разгромляли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дом боярина</w:t>
      </w:r>
    </w:p>
    <w:p w14:paraId="4F498E84" w14:textId="77777777"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Прозвища</w:t>
      </w:r>
    </w:p>
    <w:p w14:paraId="53ED2BA7" w14:textId="77777777"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У самого Петра I была нецензурная кличка — </w:t>
      </w:r>
      <w:r>
        <w:rPr>
          <w:rFonts w:ascii="Times New Roman" w:eastAsia="Times New Roman" w:hAnsi="Times New Roman" w:cs="Times New Roman"/>
          <w:i/>
          <w:sz w:val="28"/>
          <w:szCs w:val="28"/>
        </w:rPr>
        <w:t>Пахом-</w:t>
      </w:r>
      <w:proofErr w:type="spellStart"/>
      <w:r>
        <w:rPr>
          <w:rFonts w:ascii="Times New Roman" w:eastAsia="Times New Roman" w:hAnsi="Times New Roman" w:cs="Times New Roman"/>
          <w:i/>
          <w:sz w:val="28"/>
          <w:szCs w:val="28"/>
        </w:rPr>
        <w:t>пихайхуй</w:t>
      </w:r>
      <w:proofErr w:type="spellEnd"/>
    </w:p>
    <w:p w14:paraId="4CB098D5" w14:textId="77777777"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Бутурлин имел прозвище Корчага, а с 1718 года звался также </w:t>
      </w:r>
      <w:r>
        <w:rPr>
          <w:rFonts w:ascii="Times New Roman" w:eastAsia="Times New Roman" w:hAnsi="Times New Roman" w:cs="Times New Roman"/>
          <w:i/>
          <w:sz w:val="28"/>
          <w:szCs w:val="28"/>
        </w:rPr>
        <w:t xml:space="preserve">„князь-папа </w:t>
      </w:r>
      <w:proofErr w:type="spellStart"/>
      <w:r>
        <w:rPr>
          <w:rFonts w:ascii="Times New Roman" w:eastAsia="Times New Roman" w:hAnsi="Times New Roman" w:cs="Times New Roman"/>
          <w:i/>
          <w:sz w:val="28"/>
          <w:szCs w:val="28"/>
        </w:rPr>
        <w:t>Ибасса</w:t>
      </w:r>
      <w:proofErr w:type="spellEnd"/>
      <w:r>
        <w:rPr>
          <w:rFonts w:ascii="Times New Roman" w:eastAsia="Times New Roman" w:hAnsi="Times New Roman" w:cs="Times New Roman"/>
          <w:i/>
          <w:sz w:val="28"/>
          <w:szCs w:val="28"/>
        </w:rPr>
        <w:t>“.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Кроме того, и в бытность „митрополитом“, и став „папой“, он прилагал к себе такие имена-клички, как </w:t>
      </w:r>
      <w:proofErr w:type="spellStart"/>
      <w:r>
        <w:rPr>
          <w:rFonts w:ascii="Times New Roman" w:eastAsia="Times New Roman" w:hAnsi="Times New Roman" w:cs="Times New Roman"/>
          <w:i/>
          <w:sz w:val="28"/>
          <w:szCs w:val="28"/>
        </w:rPr>
        <w:t>Петрохуй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и </w:t>
      </w:r>
      <w:proofErr w:type="spellStart"/>
      <w:r>
        <w:rPr>
          <w:rFonts w:ascii="Times New Roman" w:eastAsia="Times New Roman" w:hAnsi="Times New Roman" w:cs="Times New Roman"/>
          <w:i/>
          <w:sz w:val="28"/>
          <w:szCs w:val="28"/>
        </w:rPr>
        <w:t>Петропизд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</w:p>
    <w:p w14:paraId="2DE40430" w14:textId="77777777"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Обсценные прозвища соборян пародировали выбор монашеских имён 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( например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 xml:space="preserve">, Пахом, Филарет,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Иоиль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>)</w:t>
      </w:r>
    </w:p>
    <w:p w14:paraId="1F8172FE" w14:textId="77777777" w:rsidR="0098091B" w:rsidRDefault="0098091B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44252DAD" w14:textId="77777777" w:rsidR="0098091B" w:rsidRDefault="00C13A08">
      <w:pPr>
        <w:numPr>
          <w:ilvl w:val="0"/>
          <w:numId w:val="11"/>
        </w:num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Пётр любил чтобы рядом сидящие 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напивались  в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 xml:space="preserve"> дребезги</w:t>
      </w:r>
    </w:p>
    <w:p w14:paraId="6156108D" w14:textId="77777777" w:rsidR="0098091B" w:rsidRDefault="0098091B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3DC5CEBC" w14:textId="77777777"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с 1694 г. - Петр начинает править самостоятельно, начинает войну со Швецией. </w:t>
      </w:r>
    </w:p>
    <w:p w14:paraId="6898D025" w14:textId="77777777" w:rsidR="0098091B" w:rsidRDefault="0098091B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49761114" w14:textId="77777777"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первые походы на Южном направлении заканчиваются победой (Азовские)</w:t>
      </w:r>
    </w:p>
    <w:p w14:paraId="517A0CD9" w14:textId="77777777"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Азовские походы показали техническую отсталость</w:t>
      </w:r>
    </w:p>
    <w:p w14:paraId="524BBFD7" w14:textId="77777777"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и он решает отправиться в Европу</w:t>
      </w:r>
    </w:p>
    <w:p w14:paraId="3F0B813C" w14:textId="77777777" w:rsidR="0098091B" w:rsidRDefault="0098091B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3769A461" w14:textId="77777777"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Великое посольство (96-98г.г.)</w:t>
      </w:r>
    </w:p>
    <w:p w14:paraId="6AD3DEF3" w14:textId="77777777" w:rsidR="0098091B" w:rsidRDefault="00C13A08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Цели :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5D1CF594" w14:textId="77777777" w:rsidR="0098091B" w:rsidRDefault="00C13A08">
      <w:pPr>
        <w:numPr>
          <w:ilvl w:val="0"/>
          <w:numId w:val="5"/>
        </w:num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“украсть” технические “секреты”</w:t>
      </w:r>
    </w:p>
    <w:p w14:paraId="3B061EC9" w14:textId="77777777" w:rsidR="0098091B" w:rsidRDefault="00C13A08">
      <w:pPr>
        <w:numPr>
          <w:ilvl w:val="0"/>
          <w:numId w:val="4"/>
        </w:num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найти союзников против Турции</w:t>
      </w:r>
    </w:p>
    <w:p w14:paraId="74D7CDB2" w14:textId="77777777"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Царь был инкогнито, получил диплом мастера корабела</w:t>
      </w:r>
    </w:p>
    <w:p w14:paraId="15FB2D36" w14:textId="77777777"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Пётр взял с собой заложников (детей бояр, стрельцов 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... )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>, чтобы не было восстания, но восстание всё равно состоялось, поэтому пришлось досрочно завершить посольство.</w:t>
      </w:r>
    </w:p>
    <w:p w14:paraId="60023AB8" w14:textId="77777777" w:rsidR="0098091B" w:rsidRDefault="00C13A08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i/>
          <w:sz w:val="28"/>
          <w:szCs w:val="28"/>
        </w:rPr>
        <w:t>1698 г.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- третье восстание стрельцов</w:t>
      </w:r>
    </w:p>
    <w:p w14:paraId="50939755" w14:textId="77777777" w:rsidR="0098091B" w:rsidRDefault="00C13A08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(в России думали что Петра подменили, т.к. 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из  Европы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 xml:space="preserve">  Петр приказал отправить в монастырь Евдокию Лопухину, присылала на родину всяких маринованных уродцев + Софья Милославская (сидела в монастыре) хотела к власти)</w:t>
      </w:r>
    </w:p>
    <w:p w14:paraId="492186B3" w14:textId="77777777" w:rsidR="0098091B" w:rsidRDefault="0098091B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26394D4E" w14:textId="77777777" w:rsidR="0098091B" w:rsidRDefault="0098091B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7F577FBA" w14:textId="77777777" w:rsidR="0098091B" w:rsidRDefault="0098091B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5ACBECF8" w14:textId="77777777" w:rsidR="0098091B" w:rsidRDefault="0098091B">
      <w:pPr>
        <w:numPr>
          <w:ilvl w:val="0"/>
          <w:numId w:val="6"/>
        </w:numPr>
        <w:rPr>
          <w:rFonts w:ascii="Times New Roman" w:eastAsia="Times New Roman" w:hAnsi="Times New Roman" w:cs="Times New Roman"/>
          <w:sz w:val="28"/>
          <w:szCs w:val="28"/>
        </w:rPr>
      </w:pPr>
    </w:p>
    <w:p w14:paraId="5C4EBD3C" w14:textId="77777777" w:rsidR="0098091B" w:rsidRDefault="0098091B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</w:p>
    <w:p w14:paraId="53BE8A27" w14:textId="77777777" w:rsidR="0098091B" w:rsidRDefault="00C13A08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(договориться о союзе против Турции не удалось, так как все увлеклись борьбой за испанский престол, европейцы предложили против Швеции)</w:t>
      </w:r>
    </w:p>
    <w:p w14:paraId="4FC6CE76" w14:textId="77777777" w:rsidR="0098091B" w:rsidRDefault="0098091B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</w:p>
    <w:p w14:paraId="18EB6BF9" w14:textId="77777777"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стрельцы были разгромлены, казнили практически всех участников (2 500 человек)</w:t>
      </w:r>
    </w:p>
    <w:p w14:paraId="1A99E08A" w14:textId="77777777"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Далее Пётр приступает к реформам </w:t>
      </w:r>
    </w:p>
    <w:p w14:paraId="1C47C0A3" w14:textId="77777777"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1700 - начинается война против Швеции война </w:t>
      </w:r>
    </w:p>
    <w:p w14:paraId="07B5F107" w14:textId="77777777"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возникает Северный 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союз :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 xml:space="preserve"> Россия, Дания, Саксония</w:t>
      </w:r>
    </w:p>
    <w:p w14:paraId="69EC5BC7" w14:textId="77777777" w:rsidR="0098091B" w:rsidRDefault="0098091B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2B89D103" w14:textId="77777777"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Реформы Петра первого</w:t>
      </w:r>
    </w:p>
    <w:p w14:paraId="61243342" w14:textId="77777777"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2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осн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резуль</w:t>
      </w:r>
      <w:proofErr w:type="spellEnd"/>
    </w:p>
    <w:p w14:paraId="44CF5CA5" w14:textId="77777777" w:rsidR="0098091B" w:rsidRDefault="00C13A08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абсолютизм (Пётр стал абсолютную власть, никто его не ограничивает)</w:t>
      </w:r>
    </w:p>
    <w:p w14:paraId="6221EE78" w14:textId="77777777" w:rsidR="0098091B" w:rsidRDefault="00C13A08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политика закрепощения сословий</w:t>
      </w:r>
    </w:p>
    <w:p w14:paraId="4AC66B34" w14:textId="77777777" w:rsidR="0098091B" w:rsidRDefault="00C13A08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все рабы кроме Петра</w:t>
      </w:r>
    </w:p>
    <w:p w14:paraId="390B7C2A" w14:textId="77777777" w:rsidR="0098091B" w:rsidRDefault="00C13A08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lastRenderedPageBreak/>
        <w:t>единого плана реформ не было, он хотел сделать европейскую державу, реформы никак крестьян не коснулись, а сделали только хуже, его реформы стали действовать только при Екатерине 2</w:t>
      </w:r>
    </w:p>
    <w:p w14:paraId="08A71BAC" w14:textId="77777777" w:rsidR="0098091B" w:rsidRDefault="00C13A08">
      <w:pPr>
        <w:numPr>
          <w:ilvl w:val="0"/>
          <w:numId w:val="2"/>
        </w:num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обязательно бритьё бород</w:t>
      </w:r>
    </w:p>
    <w:p w14:paraId="0DDD42BF" w14:textId="77777777" w:rsidR="0098091B" w:rsidRDefault="00C13A08">
      <w:pPr>
        <w:numPr>
          <w:ilvl w:val="0"/>
          <w:numId w:val="2"/>
        </w:num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было разрешено курение, вводилось кофе</w:t>
      </w:r>
    </w:p>
    <w:p w14:paraId="7C5641C5" w14:textId="77777777" w:rsidR="0098091B" w:rsidRDefault="00C13A08">
      <w:pPr>
        <w:numPr>
          <w:ilvl w:val="0"/>
          <w:numId w:val="2"/>
        </w:num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перешли на европейское летоисчисление</w:t>
      </w:r>
    </w:p>
    <w:p w14:paraId="14261F1A" w14:textId="77777777" w:rsidR="0098091B" w:rsidRDefault="00C13A08">
      <w:pPr>
        <w:numPr>
          <w:ilvl w:val="0"/>
          <w:numId w:val="2"/>
        </w:numPr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асамблея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-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гос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праздники, на кот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обяз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присутсвовать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чиновники с жёнами и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дочерьми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>, положение женщины становится открыто, она теперь может участвовать в мероприятиях</w:t>
      </w:r>
    </w:p>
    <w:p w14:paraId="1583D7BA" w14:textId="77777777" w:rsidR="0098091B" w:rsidRDefault="00C13A08">
      <w:pPr>
        <w:numPr>
          <w:ilvl w:val="0"/>
          <w:numId w:val="2"/>
        </w:num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военная 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реформа :</w:t>
      </w:r>
      <w:proofErr w:type="gramEnd"/>
    </w:p>
    <w:p w14:paraId="7DF7C5A5" w14:textId="77777777" w:rsidR="0098091B" w:rsidRDefault="00C13A08">
      <w:pPr>
        <w:ind w:left="144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ликвидируется стрелецкое войско</w:t>
      </w:r>
    </w:p>
    <w:p w14:paraId="25664B4C" w14:textId="77777777" w:rsidR="0098091B" w:rsidRDefault="00C13A08">
      <w:pPr>
        <w:ind w:left="144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создаётся регулярная армия (рекрутская повинность)</w:t>
      </w:r>
    </w:p>
    <w:p w14:paraId="60635BEE" w14:textId="77777777" w:rsidR="0098091B" w:rsidRDefault="00C13A08">
      <w:pPr>
        <w:ind w:left="144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в рекруты призывали крестьян и бедное городское населения (служили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пожизнено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при Петре)</w:t>
      </w:r>
    </w:p>
    <w:p w14:paraId="5ECA9193" w14:textId="77777777" w:rsidR="0098091B" w:rsidRDefault="00C13A08">
      <w:pPr>
        <w:ind w:left="144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1 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чел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 xml:space="preserve"> с 10 дворов в объёмах нужном государю</w:t>
      </w:r>
    </w:p>
    <w:p w14:paraId="1C3FA59F" w14:textId="77777777" w:rsidR="0098091B" w:rsidRDefault="0098091B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50C189D8" w14:textId="77777777"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Реформа сословий</w:t>
      </w:r>
    </w:p>
    <w:p w14:paraId="2BD20F71" w14:textId="77777777" w:rsidR="0098091B" w:rsidRDefault="0098091B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34A73213" w14:textId="77777777"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высшее сословие претерпело особенные изменения</w:t>
      </w:r>
    </w:p>
    <w:p w14:paraId="0D38DC72" w14:textId="77777777" w:rsidR="0098091B" w:rsidRDefault="00C13A08">
      <w:pPr>
        <w:numPr>
          <w:ilvl w:val="0"/>
          <w:numId w:val="3"/>
        </w:num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боярство ликвидируется </w:t>
      </w:r>
    </w:p>
    <w:p w14:paraId="596DB736" w14:textId="77777777" w:rsidR="0098091B" w:rsidRDefault="00C13A08">
      <w:pPr>
        <w:numPr>
          <w:ilvl w:val="0"/>
          <w:numId w:val="3"/>
        </w:num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дворяне - высшее сословие однородно, исчезает разница между вотчиной и поместьем 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( частная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 xml:space="preserve"> собственность, но ничего ней делать нельзя, закон о единонаследии)</w:t>
      </w:r>
    </w:p>
    <w:p w14:paraId="611A7C7D" w14:textId="77777777"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дворяне обязаны служить пожизненно + давать образование своим детям (обычно образование) не получивший образование не может жениться</w:t>
      </w:r>
    </w:p>
    <w:p w14:paraId="5026BA80" w14:textId="77777777"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дворяне </w:t>
      </w:r>
    </w:p>
    <w:p w14:paraId="78CD9A56" w14:textId="77777777"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табель о рангах (до 1917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)  -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 xml:space="preserve"> таблица, содержащая перечень соответствий между военными, гражданскими и придворными чинами, ранжированными по 14 классам.</w:t>
      </w:r>
    </w:p>
    <w:p w14:paraId="02A6CD48" w14:textId="77777777"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noProof/>
          <w:sz w:val="28"/>
          <w:szCs w:val="28"/>
        </w:rPr>
        <w:lastRenderedPageBreak/>
        <w:drawing>
          <wp:inline distT="114300" distB="114300" distL="114300" distR="114300" wp14:anchorId="6F5D3E4E" wp14:editId="672C198A">
            <wp:extent cx="5734050" cy="2501900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2501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41DF655" w14:textId="77777777" w:rsidR="0098091B" w:rsidRDefault="00C13A08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конец 19-го века</w:t>
      </w:r>
    </w:p>
    <w:p w14:paraId="1C7FF70C" w14:textId="77777777" w:rsidR="0098091B" w:rsidRDefault="0098091B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74353B82" w14:textId="77777777"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Разв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 3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 xml:space="preserve"> года звание повышали, прыгать нельзя, можно проходить быстрее за подвиги и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заслёги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, начинали с 14-го ранга. </w:t>
      </w:r>
    </w:p>
    <w:p w14:paraId="3938D440" w14:textId="77777777"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11 - дворянское достоинство</w:t>
      </w:r>
    </w:p>
    <w:p w14:paraId="543375FD" w14:textId="77777777"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8 - пожизненное дворянство</w:t>
      </w:r>
    </w:p>
    <w:p w14:paraId="55424379" w14:textId="77777777" w:rsidR="0098091B" w:rsidRDefault="00C13A08">
      <w:pPr>
        <w:numPr>
          <w:ilvl w:val="0"/>
          <w:numId w:val="13"/>
        </w:numPr>
        <w:rPr>
          <w:rFonts w:ascii="Times New Roman" w:eastAsia="Times New Roman" w:hAnsi="Times New Roman" w:cs="Times New Roman"/>
          <w:sz w:val="28"/>
          <w:szCs w:val="28"/>
        </w:rPr>
      </w:pPr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значение :</w:t>
      </w:r>
      <w:proofErr w:type="gramEnd"/>
    </w:p>
    <w:p w14:paraId="6A236D9E" w14:textId="77777777"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1) теперь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привелегии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только за службу государству</w:t>
      </w:r>
    </w:p>
    <w:p w14:paraId="6C313F7B" w14:textId="77777777"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2) дворянское звание стало открытым</w:t>
      </w:r>
    </w:p>
    <w:p w14:paraId="385D3FE7" w14:textId="77777777" w:rsidR="0098091B" w:rsidRDefault="0098091B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6C69623F" w14:textId="77777777"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Городское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начеление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21EB0938" w14:textId="77777777"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черное :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 xml:space="preserve"> чернорабочее, прав нет, собственности нет</w:t>
      </w:r>
    </w:p>
    <w:p w14:paraId="50CD6669" w14:textId="77777777"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белое :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 xml:space="preserve"> было прикреплено к городам, переезды запрещены</w:t>
      </w:r>
    </w:p>
    <w:p w14:paraId="72DEA568" w14:textId="77777777"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появились гильдии, чтобы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занималься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какой-то деятельностью надо вступить в гильдии</w:t>
      </w:r>
    </w:p>
    <w:p w14:paraId="627C69C2" w14:textId="77777777"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городами управляют магистраты</w:t>
      </w:r>
    </w:p>
    <w:p w14:paraId="59F235BB" w14:textId="77777777" w:rsidR="0098091B" w:rsidRDefault="0098091B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3C04233F" w14:textId="77777777"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При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Пётре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крепостное право </w:t>
      </w:r>
    </w:p>
    <w:p w14:paraId="05C8F956" w14:textId="77777777"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-- начинают продавать как скот </w:t>
      </w:r>
    </w:p>
    <w:p w14:paraId="0A121CBB" w14:textId="77777777"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--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гос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крестьяне -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ок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73E4E628" w14:textId="77777777"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-- новый тип налогообложение - подушная подать, с каждого человека мужского пола, гос-во не считает крестьян за людей, и помещики тоже перестали</w:t>
      </w:r>
    </w:p>
    <w:p w14:paraId="2F5E7D86" w14:textId="77777777" w:rsidR="0098091B" w:rsidRDefault="0098091B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57025439" w14:textId="77777777" w:rsidR="0098091B" w:rsidRDefault="00C13A08">
      <w:pPr>
        <w:numPr>
          <w:ilvl w:val="0"/>
          <w:numId w:val="8"/>
        </w:num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население России теряет свои права</w:t>
      </w:r>
    </w:p>
    <w:p w14:paraId="0F65E0AF" w14:textId="77777777" w:rsidR="0098091B" w:rsidRDefault="0098091B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5269421C" w14:textId="77777777" w:rsidR="0098091B" w:rsidRDefault="0098091B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2B1A1047" w14:textId="77777777"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lastRenderedPageBreak/>
        <w:t xml:space="preserve">Реформы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гос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управления </w:t>
      </w:r>
    </w:p>
    <w:p w14:paraId="21EF410C" w14:textId="77777777"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-- ликвидируется боярская дума</w:t>
      </w:r>
    </w:p>
    <w:p w14:paraId="729F273F" w14:textId="77777777"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1711  -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 xml:space="preserve"> сенат - высший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коллегеальный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орган власти (12 человек равные между собой) - обладает всей полнотой власти </w:t>
      </w:r>
    </w:p>
    <w:p w14:paraId="5EB19D70" w14:textId="77777777" w:rsidR="0098091B" w:rsidRDefault="00C13A08">
      <w:pPr>
        <w:numPr>
          <w:ilvl w:val="0"/>
          <w:numId w:val="9"/>
        </w:num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высший административный орган</w:t>
      </w:r>
    </w:p>
    <w:p w14:paraId="5EF1ADC6" w14:textId="77777777" w:rsidR="0098091B" w:rsidRDefault="00C13A08">
      <w:pPr>
        <w:numPr>
          <w:ilvl w:val="0"/>
          <w:numId w:val="9"/>
        </w:num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полностью подчинён императору</w:t>
      </w:r>
    </w:p>
    <w:p w14:paraId="78A467D5" w14:textId="77777777" w:rsidR="0098091B" w:rsidRDefault="00C13A08">
      <w:pPr>
        <w:numPr>
          <w:ilvl w:val="0"/>
          <w:numId w:val="9"/>
        </w:num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сенаторов назначает император и может их поменять</w:t>
      </w:r>
    </w:p>
    <w:p w14:paraId="56304D97" w14:textId="77777777"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1711 - Петр уходит на войну</w:t>
      </w:r>
    </w:p>
    <w:p w14:paraId="161D7366" w14:textId="77777777" w:rsidR="0098091B" w:rsidRDefault="0098091B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02E0C5DB" w14:textId="77777777"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-- ликвидированы приказы, созданы коллегии 12 шт. (военная, морская, иностранных дел 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... )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 xml:space="preserve"> - устроены подобно сенату, но чиновники не раны , президент имеет 2 голоса</w:t>
      </w:r>
    </w:p>
    <w:p w14:paraId="04132613" w14:textId="77777777"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коллегиями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упр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сенат</w:t>
      </w:r>
    </w:p>
    <w:p w14:paraId="6DA84D44" w14:textId="77777777"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1722 - создаётся прокуратура - надзорный орган, возглавлял генерал прокурор, следил за сенатом</w:t>
      </w:r>
    </w:p>
    <w:p w14:paraId="6CA91A89" w14:textId="77777777"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прокурор - подчинялся императору, мог излагать свои мысли императору, но голоса не имеет</w:t>
      </w:r>
    </w:p>
    <w:p w14:paraId="2E6BD99B" w14:textId="77777777" w:rsidR="0098091B" w:rsidRDefault="0098091B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7A87CF12" w14:textId="77777777"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Религиозная реформа </w:t>
      </w:r>
    </w:p>
    <w:p w14:paraId="471FD57B" w14:textId="77777777" w:rsidR="0098091B" w:rsidRDefault="0098091B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2B4DB7E9" w14:textId="77777777"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-- ликвидируется церковное управление (патриарх и соборы)</w:t>
      </w:r>
    </w:p>
    <w:p w14:paraId="5F953285" w14:textId="77777777"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-- он решил создать 13 коллегию для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упр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церковью </w:t>
      </w:r>
    </w:p>
    <w:p w14:paraId="79C00017" w14:textId="77777777"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1721 г. - святейший синод - высший орган церковной власти </w:t>
      </w:r>
    </w:p>
    <w:p w14:paraId="55D06226" w14:textId="77777777"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Назначается лично Петром</w:t>
      </w:r>
    </w:p>
    <w:p w14:paraId="365225F2" w14:textId="77777777" w:rsidR="0098091B" w:rsidRDefault="0098091B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08867C1A" w14:textId="77777777"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1721 - Россия - империя, Пётр - император, в честь победы в Северной войне</w:t>
      </w:r>
    </w:p>
    <w:p w14:paraId="2A5393FD" w14:textId="77777777" w:rsidR="0098091B" w:rsidRDefault="0098091B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636120A2" w14:textId="77777777"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указ о престолонаследии (самый бестолковый указ) - император сам может назначить наследника</w:t>
      </w:r>
    </w:p>
    <w:p w14:paraId="202DCAE2" w14:textId="77777777" w:rsidR="0098091B" w:rsidRDefault="0098091B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17CD0663" w14:textId="77777777"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появляется академия наук </w:t>
      </w:r>
    </w:p>
    <w:p w14:paraId="2F7AC5FA" w14:textId="77777777"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россия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активно </w:t>
      </w:r>
    </w:p>
    <w:p w14:paraId="1409E2A3" w14:textId="77777777" w:rsidR="0098091B" w:rsidRDefault="0098091B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5A484062" w14:textId="77777777"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Личная жизнь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петра</w:t>
      </w:r>
      <w:proofErr w:type="spellEnd"/>
    </w:p>
    <w:p w14:paraId="20DAE025" w14:textId="77777777" w:rsidR="0098091B" w:rsidRDefault="00C13A08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царевич Алексей Петра не любил, вокруг Алексея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склладывается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опозиция</w:t>
      </w:r>
      <w:proofErr w:type="spellEnd"/>
    </w:p>
    <w:p w14:paraId="07D5BE8A" w14:textId="77777777" w:rsidR="0098091B" w:rsidRDefault="00C13A08">
      <w:pPr>
        <w:numPr>
          <w:ilvl w:val="0"/>
          <w:numId w:val="10"/>
        </w:num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в плане женщин крайне неразборчив</w:t>
      </w:r>
    </w:p>
    <w:p w14:paraId="2DFB7878" w14:textId="77777777" w:rsidR="0098091B" w:rsidRDefault="00C13A08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lastRenderedPageBreak/>
        <w:t xml:space="preserve">Марта Скавронская попала в плен в Северной войне </w:t>
      </w:r>
    </w:p>
    <w:p w14:paraId="2349603F" w14:textId="77777777" w:rsidR="0098091B" w:rsidRDefault="00C13A08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от Екатерины рождается 9-11 детей, в живых остаётся только Анна и Елизавета. </w:t>
      </w:r>
    </w:p>
    <w:p w14:paraId="50FE23C2" w14:textId="77777777" w:rsidR="0098091B" w:rsidRDefault="0098091B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</w:p>
    <w:p w14:paraId="40AE9F45" w14:textId="77777777" w:rsidR="0098091B" w:rsidRDefault="00C13A08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У Петра рождается сын Пётр (от Екатерины)</w:t>
      </w:r>
    </w:p>
    <w:p w14:paraId="0620F316" w14:textId="77777777" w:rsidR="0098091B" w:rsidRDefault="0098091B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</w:p>
    <w:p w14:paraId="391A3E60" w14:textId="77777777" w:rsidR="0098091B" w:rsidRDefault="00C13A08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В результате казнили всех сподвижников Алексея </w:t>
      </w:r>
    </w:p>
    <w:p w14:paraId="3ED7C93C" w14:textId="77777777" w:rsidR="0098091B" w:rsidRDefault="00C13A08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царевич Алексей умер при не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выясненых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обстоятельствах </w:t>
      </w:r>
    </w:p>
    <w:p w14:paraId="774FCCE6" w14:textId="77777777" w:rsidR="0098091B" w:rsidRDefault="0098091B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</w:p>
    <w:p w14:paraId="4B74860B" w14:textId="77777777" w:rsidR="0098091B" w:rsidRDefault="00C13A08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убило молнией четырёхлетнего младшего Петра</w:t>
      </w:r>
    </w:p>
    <w:p w14:paraId="504742D0" w14:textId="77777777" w:rsidR="0098091B" w:rsidRDefault="0098091B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</w:p>
    <w:p w14:paraId="58DB1834" w14:textId="77777777" w:rsidR="0098091B" w:rsidRDefault="00C13A08">
      <w:pPr>
        <w:numPr>
          <w:ilvl w:val="0"/>
          <w:numId w:val="6"/>
        </w:num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у Петра была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арогофобия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и тяга ко всякому 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жестокому ,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 xml:space="preserve"> любил зубы удалять… Он с одной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сторонф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просвещённый, с 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другой  -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 xml:space="preserve">  своих подданных за людей не считал.</w:t>
      </w:r>
    </w:p>
    <w:p w14:paraId="683C5948" w14:textId="77777777" w:rsidR="0098091B" w:rsidRDefault="0098091B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</w:p>
    <w:p w14:paraId="6E3A098D" w14:textId="77777777" w:rsidR="0098091B" w:rsidRDefault="00C13A08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Жизнь Петра закончилась катастрофой </w:t>
      </w:r>
    </w:p>
    <w:p w14:paraId="438D63BA" w14:textId="77777777" w:rsidR="0098091B" w:rsidRDefault="0098091B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</w:p>
    <w:p w14:paraId="2237BA01" w14:textId="77777777" w:rsidR="0098091B" w:rsidRDefault="00C13A08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про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рефломы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и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сосотловия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на семинаре надо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расказать</w:t>
      </w:r>
      <w:proofErr w:type="spellEnd"/>
    </w:p>
    <w:p w14:paraId="1D981B55" w14:textId="77777777" w:rsidR="0098091B" w:rsidRDefault="0098091B"/>
    <w:sectPr w:rsidR="0098091B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6B7344"/>
    <w:multiLevelType w:val="multilevel"/>
    <w:tmpl w:val="B4C8F69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D164413"/>
    <w:multiLevelType w:val="multilevel"/>
    <w:tmpl w:val="C2224BD2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3A9703B"/>
    <w:multiLevelType w:val="multilevel"/>
    <w:tmpl w:val="CD5250C6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3" w15:restartNumberingAfterBreak="0">
    <w:nsid w:val="1B751ED1"/>
    <w:multiLevelType w:val="multilevel"/>
    <w:tmpl w:val="F2EE211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79A0BB1"/>
    <w:multiLevelType w:val="multilevel"/>
    <w:tmpl w:val="56521ED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2C4A42EB"/>
    <w:multiLevelType w:val="multilevel"/>
    <w:tmpl w:val="069A92A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42AE4EFA"/>
    <w:multiLevelType w:val="multilevel"/>
    <w:tmpl w:val="416E72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4C784B6E"/>
    <w:multiLevelType w:val="multilevel"/>
    <w:tmpl w:val="F71EEB5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C800199"/>
    <w:multiLevelType w:val="multilevel"/>
    <w:tmpl w:val="DDF2134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585464B2"/>
    <w:multiLevelType w:val="multilevel"/>
    <w:tmpl w:val="AE16259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6B893AF5"/>
    <w:multiLevelType w:val="multilevel"/>
    <w:tmpl w:val="28D01DC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E6F709E"/>
    <w:multiLevelType w:val="multilevel"/>
    <w:tmpl w:val="43128B2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799E7E8F"/>
    <w:multiLevelType w:val="multilevel"/>
    <w:tmpl w:val="F07A0DB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6"/>
  </w:num>
  <w:num w:numId="5">
    <w:abstractNumId w:val="5"/>
  </w:num>
  <w:num w:numId="6">
    <w:abstractNumId w:val="10"/>
  </w:num>
  <w:num w:numId="7">
    <w:abstractNumId w:val="9"/>
  </w:num>
  <w:num w:numId="8">
    <w:abstractNumId w:val="12"/>
  </w:num>
  <w:num w:numId="9">
    <w:abstractNumId w:val="7"/>
  </w:num>
  <w:num w:numId="10">
    <w:abstractNumId w:val="3"/>
  </w:num>
  <w:num w:numId="11">
    <w:abstractNumId w:val="11"/>
  </w:num>
  <w:num w:numId="12">
    <w:abstractNumId w:val="0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t7AwMzExsTA1NTdT0lEKTi0uzszPAykwrAUAsHD5aSwAAAA="/>
  </w:docVars>
  <w:rsids>
    <w:rsidRoot w:val="0098091B"/>
    <w:rsid w:val="007C272C"/>
    <w:rsid w:val="0098091B"/>
    <w:rsid w:val="00C13A08"/>
    <w:rsid w:val="00F525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532D8A"/>
  <w15:docId w15:val="{B66C065E-B883-4AB0-A70E-C4E211145F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ru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rsid w:val="00F525C9"/>
    <w:pPr>
      <w:keepNext/>
      <w:keepLines/>
      <w:spacing w:before="400" w:after="120"/>
      <w:outlineLvl w:val="0"/>
    </w:pPr>
    <w:rPr>
      <w:rFonts w:ascii="Calibri Light" w:hAnsi="Calibri Light"/>
      <w:color w:val="365F91" w:themeColor="accent1" w:themeShade="BF"/>
      <w:sz w:val="32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0078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88</TotalTime>
  <Pages>6</Pages>
  <Words>913</Words>
  <Characters>5207</Characters>
  <Application>Microsoft Office Word</Application>
  <DocSecurity>0</DocSecurity>
  <Lines>43</Lines>
  <Paragraphs>12</Paragraphs>
  <ScaleCrop>false</ScaleCrop>
  <Company/>
  <LinksUpToDate>false</LinksUpToDate>
  <CharactersWithSpaces>6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avel Moiseenko</cp:lastModifiedBy>
  <cp:revision>4</cp:revision>
  <dcterms:created xsi:type="dcterms:W3CDTF">2019-04-02T11:41:00Z</dcterms:created>
  <dcterms:modified xsi:type="dcterms:W3CDTF">2020-10-10T14:53:00Z</dcterms:modified>
</cp:coreProperties>
</file>